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3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"/>
        <w:gridCol w:w="9182"/>
        <w:gridCol w:w="71"/>
      </w:tblGrid>
      <w:tr w:rsidR="001C300F" w:rsidRPr="0080632F" w14:paraId="4B579AE4" w14:textId="77777777">
        <w:trPr>
          <w:trHeight w:val="416"/>
        </w:trPr>
        <w:tc>
          <w:tcPr>
            <w:tcW w:w="76" w:type="dxa"/>
            <w:tcBorders>
              <w:top w:val="single" w:sz="6" w:space="0" w:color="000000"/>
              <w:left w:val="single" w:sz="6" w:space="0" w:color="000000"/>
            </w:tcBorders>
            <w:shd w:val="clear" w:color="auto" w:fill="BDBDBD"/>
          </w:tcPr>
          <w:p w14:paraId="4B579AE1" w14:textId="77777777" w:rsidR="001C300F" w:rsidRPr="0080632F" w:rsidRDefault="001C300F">
            <w:pPr>
              <w:pStyle w:val="TableParagraph"/>
              <w:rPr>
                <w:rFonts w:ascii="TH SarabunPSK" w:hAnsi="TH SarabunPSK" w:cs="TH SarabunPSK"/>
                <w:sz w:val="28"/>
                <w:szCs w:val="24"/>
              </w:rPr>
            </w:pPr>
          </w:p>
        </w:tc>
        <w:tc>
          <w:tcPr>
            <w:tcW w:w="9182" w:type="dxa"/>
            <w:tcBorders>
              <w:top w:val="single" w:sz="6" w:space="0" w:color="000000"/>
            </w:tcBorders>
            <w:shd w:val="clear" w:color="auto" w:fill="BDBDBD"/>
          </w:tcPr>
          <w:p w14:paraId="4B579AE2" w14:textId="549A5CAD" w:rsidR="001C300F" w:rsidRPr="0080632F" w:rsidRDefault="00544310">
            <w:pPr>
              <w:pStyle w:val="TableParagraph"/>
              <w:spacing w:line="396" w:lineRule="exact"/>
              <w:ind w:left="1187" w:right="1193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ค</w:t>
            </w:r>
            <w:r w:rsidR="00AD229D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ขอกู้</w:t>
            </w:r>
            <w:proofErr w:type="spellEnd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สัญญ</w:t>
            </w:r>
            <w:proofErr w:type="spellEnd"/>
            <w:r w:rsidR="0080632F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เงินกู้</w:t>
            </w:r>
            <w:proofErr w:type="spellEnd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“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เง</w:t>
            </w:r>
            <w:proofErr w:type="spellEnd"/>
            <w:r w:rsidR="00AD229D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ิ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นกู้ยืมสวัสดิก</w:t>
            </w:r>
            <w:proofErr w:type="spellEnd"/>
            <w:r w:rsidR="0080632F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รวิทย</w:t>
            </w:r>
            <w:proofErr w:type="spellEnd"/>
            <w:r w:rsidR="0080632F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ลัยศิลปะ</w:t>
            </w:r>
            <w:proofErr w:type="spellEnd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สื่อ และเทคโนโลยี”</w:t>
            </w:r>
          </w:p>
        </w:tc>
        <w:tc>
          <w:tcPr>
            <w:tcW w:w="71" w:type="dxa"/>
            <w:tcBorders>
              <w:top w:val="single" w:sz="6" w:space="0" w:color="000000"/>
              <w:right w:val="single" w:sz="6" w:space="0" w:color="000000"/>
            </w:tcBorders>
            <w:shd w:val="clear" w:color="auto" w:fill="BDBDBD"/>
          </w:tcPr>
          <w:p w14:paraId="4B579AE3" w14:textId="77777777" w:rsidR="001C300F" w:rsidRPr="0080632F" w:rsidRDefault="001C300F">
            <w:pPr>
              <w:pStyle w:val="TableParagraph"/>
              <w:rPr>
                <w:rFonts w:ascii="TH SarabunPSK" w:hAnsi="TH SarabunPSK" w:cs="TH SarabunPSK"/>
                <w:sz w:val="28"/>
                <w:szCs w:val="24"/>
              </w:rPr>
            </w:pPr>
          </w:p>
        </w:tc>
      </w:tr>
      <w:tr w:rsidR="001C300F" w:rsidRPr="0080632F" w14:paraId="4B579AF6" w14:textId="77777777">
        <w:trPr>
          <w:trHeight w:val="8202"/>
        </w:trPr>
        <w:tc>
          <w:tcPr>
            <w:tcW w:w="9329" w:type="dxa"/>
            <w:gridSpan w:val="3"/>
            <w:tcBorders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B579AE5" w14:textId="1832CEB1" w:rsidR="001C300F" w:rsidRPr="0080632F" w:rsidRDefault="00544310">
            <w:pPr>
              <w:pStyle w:val="TableParagraph"/>
              <w:spacing w:before="168" w:line="357" w:lineRule="exact"/>
              <w:ind w:left="4270" w:right="-15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เขียนที่....วิทยาลัยศิลปะ.สื่อ.และเทคโนโลยี..มหาวิทยาลัยเชียงใหม่.....</w:t>
            </w:r>
          </w:p>
          <w:p w14:paraId="4B579AE6" w14:textId="0C466CCD" w:rsidR="001C300F" w:rsidRPr="0080632F" w:rsidRDefault="00544310">
            <w:pPr>
              <w:pStyle w:val="TableParagraph"/>
              <w:spacing w:line="357" w:lineRule="exact"/>
              <w:ind w:left="4474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วัน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…….…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……….................………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พ.ศ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. …….…………</w:t>
            </w:r>
          </w:p>
          <w:p w14:paraId="4B579AE7" w14:textId="7E5B8249" w:rsidR="001C300F" w:rsidRPr="0080632F" w:rsidRDefault="00544310">
            <w:pPr>
              <w:pStyle w:val="TableParagraph"/>
              <w:spacing w:before="176"/>
              <w:ind w:left="6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ยื่นต่อ</w:t>
            </w:r>
            <w:proofErr w:type="spellEnd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ประธ</w:t>
            </w:r>
            <w:proofErr w:type="spellEnd"/>
            <w:r w:rsidR="0080632F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นคณะกรรมก</w:t>
            </w:r>
            <w:proofErr w:type="spellEnd"/>
            <w:r w:rsidR="0080632F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รเงินกู้ยืมสวัสดิก</w:t>
            </w:r>
            <w:proofErr w:type="spellEnd"/>
            <w:r w:rsidR="0080632F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รวิทย</w:t>
            </w:r>
            <w:proofErr w:type="spellEnd"/>
            <w:r w:rsidR="0080632F">
              <w:rPr>
                <w:rFonts w:ascii="TH SarabunPSK" w:hAnsi="TH SarabunPSK" w:cs="TH SarabunPSK" w:hint="cs"/>
                <w:b/>
                <w:bCs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ลัยศิลปะ</w:t>
            </w:r>
            <w:proofErr w:type="spellEnd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สื่อ และเทคโนโลยี</w:t>
            </w:r>
          </w:p>
          <w:p w14:paraId="4B579AE8" w14:textId="3C5B53BF" w:rsidR="001C300F" w:rsidRPr="0080632F" w:rsidRDefault="00544310">
            <w:pPr>
              <w:pStyle w:val="TableParagraph"/>
              <w:spacing w:before="59" w:line="358" w:lineRule="exact"/>
              <w:ind w:left="706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1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้าพเจ้า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าย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าง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างสาว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............. ต</w:t>
            </w:r>
            <w:r w:rsidR="00AD229D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แหน่ง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</w:t>
            </w:r>
          </w:p>
          <w:p w14:paraId="4B579AE9" w14:textId="77777777" w:rsidR="001C300F" w:rsidRPr="0080632F" w:rsidRDefault="00544310">
            <w:pPr>
              <w:pStyle w:val="TableParagraph"/>
              <w:spacing w:line="349" w:lineRule="exact"/>
              <w:ind w:left="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สังกัดภาควิชา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น่วยงา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โทรศัพท์ติดต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</w:t>
            </w:r>
          </w:p>
          <w:p w14:paraId="4B579AEA" w14:textId="77777777" w:rsidR="001C300F" w:rsidRPr="0080632F" w:rsidRDefault="00544310">
            <w:pPr>
              <w:pStyle w:val="TableParagraph"/>
              <w:tabs>
                <w:tab w:val="left" w:leader="dot" w:pos="6171"/>
              </w:tabs>
              <w:spacing w:line="348" w:lineRule="exact"/>
              <w:ind w:left="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อัตราเงิน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………………….……………………………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คงเหลือสุทธิ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ได้บรรจุเป็นพนักงาน</w:t>
            </w:r>
            <w:proofErr w:type="spellEnd"/>
          </w:p>
          <w:p w14:paraId="4B579AEB" w14:textId="77777777" w:rsidR="001C300F" w:rsidRPr="0080632F" w:rsidRDefault="00544310">
            <w:pPr>
              <w:pStyle w:val="TableParagraph"/>
              <w:tabs>
                <w:tab w:val="left" w:leader="dot" w:pos="4303"/>
              </w:tabs>
              <w:spacing w:line="349" w:lineRule="exact"/>
              <w:ind w:left="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มื่อวัน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พ.ศ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มีความประสงค์ขอกู้เงิ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“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งินกู้ยืมสวัสดิการวิทยาลัยศิลป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สื่อ</w:t>
            </w:r>
          </w:p>
          <w:p w14:paraId="4B579AEC" w14:textId="1018ED14" w:rsidR="001C300F" w:rsidRPr="0080632F" w:rsidRDefault="00544310">
            <w:pPr>
              <w:pStyle w:val="TableParagraph"/>
              <w:tabs>
                <w:tab w:val="left" w:leader="dot" w:pos="7310"/>
              </w:tabs>
              <w:spacing w:line="349" w:lineRule="exact"/>
              <w:ind w:left="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และเทค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โนโลยี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” จ</w:t>
            </w:r>
            <w:r w:rsidR="00AD229D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วนเงิ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..........</w:t>
            </w:r>
            <w:r w:rsidR="0020773C">
              <w:rPr>
                <w:rFonts w:ascii="TH SarabunPSK" w:hAnsi="TH SarabunPSK" w:cs="TH SarabunPSK"/>
                <w:sz w:val="28"/>
                <w:szCs w:val="28"/>
              </w:rPr>
              <w:t>.......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...............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(</w:t>
            </w:r>
            <w:r w:rsidR="0020773C">
              <w:rPr>
                <w:rFonts w:ascii="TH SarabunPSK" w:hAnsi="TH SarabunPSK" w:cs="TH SarabunPSK"/>
                <w:sz w:val="28"/>
                <w:szCs w:val="28"/>
              </w:rPr>
              <w:t>…………………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  <w:t>)</w:t>
            </w:r>
          </w:p>
          <w:p w14:paraId="4B579AED" w14:textId="6D213994" w:rsidR="001C300F" w:rsidRPr="0080632F" w:rsidRDefault="00544310" w:rsidP="00080143">
            <w:pPr>
              <w:pStyle w:val="TableParagraph"/>
              <w:spacing w:line="357" w:lineRule="exact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พื่อน</w:t>
            </w:r>
            <w:proofErr w:type="spellEnd"/>
            <w:r w:rsidR="00AD229D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ไปใช้จ่ายเป็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................................................................... ...................................</w:t>
            </w:r>
          </w:p>
          <w:p w14:paraId="4B579AEE" w14:textId="46667B73" w:rsidR="001C300F" w:rsidRPr="0080632F" w:rsidRDefault="00544310" w:rsidP="00A724C0">
            <w:pPr>
              <w:pStyle w:val="TableParagraph"/>
              <w:spacing w:before="168"/>
              <w:ind w:left="90" w:right="-15" w:firstLine="604"/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2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าพเจาไดอา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ขาใ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และยินยอมปฏิบัติตามประกาศคณะกรรมการเงินกูยืมสวัสดิการวิทยาลัยศิลปะ สื่อ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แล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ทคโนโลยี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รื่อง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งินกูยืมสวัสดิการวิทยาลัยศิลป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สื่อ และเทคโนโลยี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มหาวิทยาลัยเชียงใหม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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วัน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="0020773C">
              <w:rPr>
                <w:rFonts w:ascii="TH SarabunPSK" w:hAnsi="TH SarabunPSK" w:cs="TH SarabunPSK"/>
                <w:sz w:val="28"/>
                <w:szCs w:val="28"/>
              </w:rPr>
              <w:t>31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="0020773C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ตุลาคม 2557</w:t>
            </w:r>
          </w:p>
          <w:p w14:paraId="4B579AEF" w14:textId="04C8B4D7" w:rsidR="001C300F" w:rsidRPr="0080632F" w:rsidRDefault="00544310" w:rsidP="00A724C0">
            <w:pPr>
              <w:pStyle w:val="TableParagraph"/>
              <w:spacing w:line="348" w:lineRule="exact"/>
              <w:ind w:left="693"/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3.</w:t>
            </w:r>
            <w:r w:rsidR="00A724C0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ากขาพเจาไดรับเงินกู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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าพเจาสัญญาและยินยอมใหหนวยการเงินและบัญชีวิทยาลัยฯ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ทาการหักเงิน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คาจาง</w:t>
            </w:r>
            <w:proofErr w:type="spellEnd"/>
          </w:p>
          <w:p w14:paraId="4B579AF0" w14:textId="016B19D9" w:rsidR="001C300F" w:rsidRPr="0080632F" w:rsidRDefault="00544310" w:rsidP="00A724C0">
            <w:pPr>
              <w:pStyle w:val="TableParagraph"/>
              <w:tabs>
                <w:tab w:val="left" w:leader="dot" w:pos="8752"/>
              </w:tabs>
              <w:ind w:left="126" w:right="271"/>
              <w:jc w:val="thaiDistribute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ดือนละเทาๆ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กั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พรอมดอกเบี้ยอัตราร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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อยล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0.</w:t>
            </w:r>
            <w:r w:rsidR="00701AF1">
              <w:rPr>
                <w:rFonts w:ascii="TH SarabunPSK" w:hAnsi="TH SarabunPSK" w:cs="TH SarabunPSK"/>
                <w:sz w:val="28"/>
                <w:szCs w:val="28"/>
              </w:rPr>
              <w:t>5</w:t>
            </w:r>
            <w:r w:rsidR="00CE30C1">
              <w:rPr>
                <w:rFonts w:ascii="TH SarabunPSK" w:hAnsi="TH SarabunPSK" w:cs="TH SarabunPSK"/>
                <w:sz w:val="28"/>
                <w:szCs w:val="28"/>
              </w:rPr>
              <w:t>0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ตอ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โดยวิธีการคิดดอกเบี้ยคง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จนครบถวนภายใ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.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งวด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จากเงินเดือนหรือคาจางของขาพเจาทุกเดือนติดตอกันนาเขาบัญชี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“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งินสวัสดิการวิทยาลัยศิลป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สื่อ และเทคโนโลยี”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และในระหวางการผอนช</w:t>
            </w:r>
            <w:proofErr w:type="spellEnd"/>
            <w:r w:rsidR="006D55AF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ร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ากผูค</w:t>
            </w:r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้ำ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กันเงินกูไดพนจากการปฏิบัติงานในหนวยงา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าพเจาจะด</w:t>
            </w:r>
            <w:proofErr w:type="spellEnd"/>
            <w:r w:rsidR="0086333A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นินการเปลี่ยนผูคํ้า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กันรายใหมภายใ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15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วันนับตั้งแตผูค</w:t>
            </w:r>
            <w:r w:rsidR="0086333A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้ำ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กันพนจากการปฏิบัติงาน</w:t>
            </w:r>
            <w:proofErr w:type="spellEnd"/>
          </w:p>
          <w:p w14:paraId="4B579AF1" w14:textId="77777777" w:rsidR="001C300F" w:rsidRPr="0080632F" w:rsidRDefault="001C300F">
            <w:pPr>
              <w:pStyle w:val="TableParagraph"/>
              <w:spacing w:before="10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B579AF2" w14:textId="77777777" w:rsidR="001C300F" w:rsidRPr="0080632F" w:rsidRDefault="00544310">
            <w:pPr>
              <w:pStyle w:val="TableParagraph"/>
              <w:spacing w:before="1"/>
              <w:ind w:left="12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จึงเรียนมาเพื่อโปรดพิจารณา</w:t>
            </w:r>
            <w:proofErr w:type="spellEnd"/>
          </w:p>
          <w:p w14:paraId="4B579AF3" w14:textId="77777777" w:rsidR="001C300F" w:rsidRPr="0080632F" w:rsidRDefault="001C300F">
            <w:pPr>
              <w:pStyle w:val="TableParagraph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B579AF4" w14:textId="77777777" w:rsidR="001C300F" w:rsidRPr="0080632F" w:rsidRDefault="00544310">
            <w:pPr>
              <w:pStyle w:val="TableParagraph"/>
              <w:tabs>
                <w:tab w:val="left" w:pos="5189"/>
                <w:tab w:val="left" w:leader="dot" w:pos="8433"/>
              </w:tabs>
              <w:spacing w:before="155" w:line="366" w:lineRule="exact"/>
              <w:ind w:right="87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ชื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ผู้กู้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ชื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พยาน</w:t>
            </w:r>
            <w:proofErr w:type="spellEnd"/>
          </w:p>
          <w:p w14:paraId="4B579AF5" w14:textId="77777777" w:rsidR="001C300F" w:rsidRPr="0080632F" w:rsidRDefault="00544310">
            <w:pPr>
              <w:pStyle w:val="TableParagraph"/>
              <w:tabs>
                <w:tab w:val="left" w:pos="5324"/>
              </w:tabs>
              <w:spacing w:line="348" w:lineRule="exact"/>
              <w:ind w:right="144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………………………………......…………………….)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  <w:t>(………………………………......…………………….)</w:t>
            </w:r>
          </w:p>
        </w:tc>
      </w:tr>
    </w:tbl>
    <w:p w14:paraId="4B579AF7" w14:textId="77777777" w:rsidR="001C300F" w:rsidRPr="0080632F" w:rsidRDefault="001C300F">
      <w:pPr>
        <w:pStyle w:val="a3"/>
        <w:spacing w:before="9" w:after="1"/>
        <w:rPr>
          <w:rFonts w:ascii="TH SarabunPSK" w:hAnsi="TH SarabunPSK" w:cs="TH SarabunPSK"/>
          <w:sz w:val="16"/>
          <w:szCs w:val="28"/>
        </w:rPr>
      </w:pPr>
    </w:p>
    <w:tbl>
      <w:tblPr>
        <w:tblW w:w="0" w:type="auto"/>
        <w:tblInd w:w="13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"/>
        <w:gridCol w:w="9182"/>
        <w:gridCol w:w="71"/>
      </w:tblGrid>
      <w:tr w:rsidR="001C300F" w:rsidRPr="0080632F" w14:paraId="4B579AFB" w14:textId="77777777">
        <w:trPr>
          <w:trHeight w:val="416"/>
        </w:trPr>
        <w:tc>
          <w:tcPr>
            <w:tcW w:w="76" w:type="dxa"/>
            <w:tcBorders>
              <w:top w:val="single" w:sz="6" w:space="0" w:color="000000"/>
              <w:left w:val="single" w:sz="6" w:space="0" w:color="000000"/>
            </w:tcBorders>
            <w:shd w:val="clear" w:color="auto" w:fill="BDBDBD"/>
          </w:tcPr>
          <w:p w14:paraId="4B579AF8" w14:textId="77777777" w:rsidR="001C300F" w:rsidRPr="0080632F" w:rsidRDefault="001C300F">
            <w:pPr>
              <w:pStyle w:val="TableParagraph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82" w:type="dxa"/>
            <w:tcBorders>
              <w:top w:val="single" w:sz="6" w:space="0" w:color="000000"/>
            </w:tcBorders>
            <w:shd w:val="clear" w:color="auto" w:fill="BDBDBD"/>
          </w:tcPr>
          <w:p w14:paraId="4B579AF9" w14:textId="1323DFF9" w:rsidR="001C300F" w:rsidRPr="0080632F" w:rsidRDefault="00544310">
            <w:pPr>
              <w:pStyle w:val="TableParagraph"/>
              <w:spacing w:line="317" w:lineRule="exact"/>
              <w:ind w:left="1187" w:right="1183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สัญ</w:t>
            </w:r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ญา</w:t>
            </w:r>
            <w:proofErr w:type="spellEnd"/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การ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ค</w:t>
            </w:r>
            <w:proofErr w:type="spellStart"/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้ำ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กัน</w:t>
            </w:r>
            <w:proofErr w:type="spellEnd"/>
          </w:p>
        </w:tc>
        <w:tc>
          <w:tcPr>
            <w:tcW w:w="71" w:type="dxa"/>
            <w:tcBorders>
              <w:top w:val="single" w:sz="6" w:space="0" w:color="000000"/>
              <w:right w:val="single" w:sz="6" w:space="0" w:color="000000"/>
            </w:tcBorders>
            <w:shd w:val="clear" w:color="auto" w:fill="BDBDBD"/>
          </w:tcPr>
          <w:p w14:paraId="4B579AFA" w14:textId="77777777" w:rsidR="001C300F" w:rsidRPr="0080632F" w:rsidRDefault="001C300F">
            <w:pPr>
              <w:pStyle w:val="TableParagraph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1C300F" w:rsidRPr="0080632F" w14:paraId="4B579B06" w14:textId="77777777">
        <w:trPr>
          <w:trHeight w:val="4697"/>
        </w:trPr>
        <w:tc>
          <w:tcPr>
            <w:tcW w:w="9329" w:type="dxa"/>
            <w:gridSpan w:val="3"/>
            <w:tcBorders>
              <w:left w:val="single" w:sz="6" w:space="0" w:color="000000"/>
              <w:bottom w:val="single" w:sz="4" w:space="0" w:color="000000"/>
              <w:right w:val="single" w:sz="6" w:space="0" w:color="000000"/>
            </w:tcBorders>
          </w:tcPr>
          <w:p w14:paraId="4B579AFC" w14:textId="244907A7" w:rsidR="001C300F" w:rsidRPr="0080632F" w:rsidRDefault="00544310">
            <w:pPr>
              <w:pStyle w:val="TableParagraph"/>
              <w:spacing w:line="342" w:lineRule="exact"/>
              <w:ind w:left="693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1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้าพเจ้า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าย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าง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างสาว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.............ต</w:t>
            </w:r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แหน่ง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</w:t>
            </w:r>
          </w:p>
          <w:p w14:paraId="4B579AFD" w14:textId="01E885D9" w:rsidR="001C300F" w:rsidRPr="0080632F" w:rsidRDefault="00544310">
            <w:pPr>
              <w:pStyle w:val="TableParagraph"/>
              <w:spacing w:line="349" w:lineRule="exact"/>
              <w:ind w:left="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สังกัดภาควิชา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น่วยงา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โทรศัพ</w:t>
            </w:r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ท์</w:t>
            </w:r>
            <w:proofErr w:type="spellEnd"/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ติ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ดต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</w:t>
            </w:r>
          </w:p>
          <w:p w14:paraId="4B579AFE" w14:textId="77777777" w:rsidR="001C300F" w:rsidRPr="0080632F" w:rsidRDefault="00544310">
            <w:pPr>
              <w:pStyle w:val="TableParagraph"/>
              <w:tabs>
                <w:tab w:val="left" w:leader="dot" w:pos="6766"/>
              </w:tabs>
              <w:spacing w:line="348" w:lineRule="exact"/>
              <w:ind w:left="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อัตราเงิน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คงเหลือสุทธิ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ได้บรรจุเป็นพนักงาน</w:t>
            </w:r>
            <w:proofErr w:type="spellEnd"/>
          </w:p>
          <w:p w14:paraId="4B579AFF" w14:textId="77777777" w:rsidR="001C300F" w:rsidRPr="0080632F" w:rsidRDefault="00544310">
            <w:pPr>
              <w:pStyle w:val="TableParagraph"/>
              <w:spacing w:line="349" w:lineRule="exact"/>
              <w:ind w:left="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มื่อวัน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พ.ศ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. ...............</w:t>
            </w:r>
          </w:p>
          <w:p w14:paraId="4B579B00" w14:textId="66DEE69B" w:rsidR="001C300F" w:rsidRPr="0080632F" w:rsidRDefault="00544310">
            <w:pPr>
              <w:pStyle w:val="TableParagraph"/>
              <w:spacing w:line="349" w:lineRule="exact"/>
              <w:ind w:left="693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2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้าพเจ้ายินยอมเป็นผู้</w:t>
            </w:r>
            <w:proofErr w:type="spellEnd"/>
            <w:r w:rsidR="00862461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ค</w:t>
            </w:r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้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กันเงินกู้ให้แก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นาย/นาง/นางสาว..................................................................................</w:t>
            </w:r>
          </w:p>
          <w:p w14:paraId="4B579B01" w14:textId="6B9AEB99" w:rsidR="001C300F" w:rsidRPr="0080632F" w:rsidRDefault="00544310">
            <w:pPr>
              <w:pStyle w:val="TableParagraph"/>
              <w:tabs>
                <w:tab w:val="left" w:leader="dot" w:pos="6708"/>
              </w:tabs>
              <w:spacing w:line="349" w:lineRule="exact"/>
              <w:ind w:left="6"/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ตามวงเงินกู้ยืม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(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  <w:t xml:space="preserve">)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ตลอดระยะเวลาแห่งสัญญาน</w:t>
            </w:r>
            <w:r w:rsidR="00862461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ี้</w:t>
            </w:r>
            <w:proofErr w:type="spellEnd"/>
          </w:p>
          <w:p w14:paraId="4B579B02" w14:textId="3F9B76BA" w:rsidR="001C300F" w:rsidRPr="0080632F" w:rsidRDefault="00544310">
            <w:pPr>
              <w:pStyle w:val="TableParagraph"/>
              <w:spacing w:line="264" w:lineRule="auto"/>
              <w:ind w:left="6" w:right="-15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และสัญญาว่า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ากผู้กู้ไม่ส่งช</w:t>
            </w:r>
            <w:proofErr w:type="spellEnd"/>
            <w:r w:rsidR="0083453A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ระเงินกู้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รือวิทยาลัยฯ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ไม่สามารถหักเงินของผู้กู้ได้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้าพเจ้ายินยอมให้วิทยาลัยฯ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ักเงินเดือ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/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ค่าจ้างของข้าพเจ้าแทนผู้กู้จนกว่าจะครบถ้วน</w:t>
            </w:r>
            <w:proofErr w:type="spellEnd"/>
          </w:p>
          <w:p w14:paraId="4B579B03" w14:textId="77777777" w:rsidR="001C300F" w:rsidRPr="0080632F" w:rsidRDefault="001C300F">
            <w:pPr>
              <w:pStyle w:val="TableParagraph"/>
              <w:spacing w:before="3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B579B04" w14:textId="3433B70F" w:rsidR="001C300F" w:rsidRPr="0080632F" w:rsidRDefault="00544310">
            <w:pPr>
              <w:pStyle w:val="TableParagraph"/>
              <w:tabs>
                <w:tab w:val="left" w:pos="5060"/>
                <w:tab w:val="left" w:leader="dot" w:pos="8305"/>
              </w:tabs>
              <w:spacing w:line="366" w:lineRule="exact"/>
              <w:ind w:right="214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ชื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ผู้ค</w:t>
            </w:r>
            <w:r w:rsidR="00265CCE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้ำ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กั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ชื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พยาน</w:t>
            </w:r>
            <w:proofErr w:type="spellEnd"/>
          </w:p>
          <w:p w14:paraId="4B579B05" w14:textId="77777777" w:rsidR="001C300F" w:rsidRPr="0080632F" w:rsidRDefault="00544310">
            <w:pPr>
              <w:pStyle w:val="TableParagraph"/>
              <w:tabs>
                <w:tab w:val="left" w:pos="5096"/>
              </w:tabs>
              <w:spacing w:line="348" w:lineRule="exact"/>
              <w:ind w:right="261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………………………………......…………………….)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  <w:t>(………………………………......…………………….)</w:t>
            </w:r>
          </w:p>
        </w:tc>
      </w:tr>
    </w:tbl>
    <w:p w14:paraId="4B579B07" w14:textId="77777777" w:rsidR="001C300F" w:rsidRPr="0080632F" w:rsidRDefault="001C300F">
      <w:pPr>
        <w:pStyle w:val="a3"/>
        <w:spacing w:before="1"/>
        <w:rPr>
          <w:rFonts w:ascii="TH SarabunPSK" w:eastAsia="TH NiramitIT๙" w:hAnsi="TH SarabunPSK" w:cs="TH SarabunPSK"/>
          <w:sz w:val="28"/>
          <w:szCs w:val="28"/>
        </w:rPr>
      </w:pPr>
    </w:p>
    <w:p w14:paraId="4B579B08" w14:textId="7DB869F6" w:rsidR="001C300F" w:rsidRPr="0080632F" w:rsidRDefault="00544310">
      <w:pPr>
        <w:spacing w:before="64"/>
        <w:ind w:right="200"/>
        <w:jc w:val="right"/>
        <w:rPr>
          <w:rFonts w:ascii="TH SarabunPSK" w:hAnsi="TH SarabunPSK" w:cs="TH SarabunPSK"/>
          <w:sz w:val="28"/>
          <w:szCs w:val="28"/>
        </w:rPr>
      </w:pPr>
      <w:proofErr w:type="spellStart"/>
      <w:r w:rsidRPr="0080632F">
        <w:rPr>
          <w:rFonts w:ascii="TH SarabunPSK" w:hAnsi="TH SarabunPSK" w:cs="TH SarabunPSK"/>
          <w:sz w:val="28"/>
          <w:szCs w:val="28"/>
        </w:rPr>
        <w:t>มีต่อด้านหล</w:t>
      </w:r>
      <w:proofErr w:type="spellEnd"/>
      <w:r w:rsidR="00A724C0" w:rsidRPr="0080632F">
        <w:rPr>
          <w:rFonts w:ascii="TH SarabunPSK" w:hAnsi="TH SarabunPSK" w:cs="TH SarabunPSK"/>
          <w:sz w:val="28"/>
          <w:szCs w:val="28"/>
          <w:cs/>
          <w:lang w:bidi="th-TH"/>
        </w:rPr>
        <w:t>ั</w:t>
      </w:r>
      <w:r w:rsidRPr="0080632F">
        <w:rPr>
          <w:rFonts w:ascii="TH SarabunPSK" w:hAnsi="TH SarabunPSK" w:cs="TH SarabunPSK"/>
          <w:sz w:val="28"/>
          <w:szCs w:val="28"/>
        </w:rPr>
        <w:t>ง</w:t>
      </w:r>
    </w:p>
    <w:p w14:paraId="4B579B09" w14:textId="77777777" w:rsidR="001C300F" w:rsidRPr="0080632F" w:rsidRDefault="001C300F">
      <w:pPr>
        <w:jc w:val="right"/>
        <w:rPr>
          <w:rFonts w:ascii="TH SarabunPSK" w:eastAsia="Microsoft Sans Serif" w:hAnsi="TH SarabunPSK" w:cs="TH SarabunPSK"/>
          <w:sz w:val="32"/>
          <w:szCs w:val="32"/>
        </w:rPr>
        <w:sectPr w:rsidR="001C300F" w:rsidRPr="0080632F">
          <w:type w:val="continuous"/>
          <w:pgSz w:w="11930" w:h="16850"/>
          <w:pgMar w:top="660" w:right="680" w:bottom="280" w:left="1660" w:header="720" w:footer="720" w:gutter="0"/>
          <w:cols w:space="720"/>
        </w:sectPr>
      </w:pPr>
    </w:p>
    <w:p w14:paraId="4B579B0A" w14:textId="445D564A" w:rsidR="001C300F" w:rsidRPr="0080632F" w:rsidRDefault="00000000">
      <w:pPr>
        <w:spacing w:before="45"/>
        <w:ind w:left="4578" w:right="4445"/>
        <w:jc w:val="center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lastRenderedPageBreak/>
        <w:pict w14:anchorId="4B579B28">
          <v:rect id="_x0000_s1029" style="position:absolute;left:0;text-align:left;margin-left:104.4pt;margin-top:38.6pt;width:444.1pt;height:21.2pt;z-index:-15797248;mso-position-horizontal-relative:page" fillcolor="#bdbdbd" stroked="f">
            <w10:wrap anchorx="page"/>
          </v:rect>
        </w:pict>
      </w:r>
      <w:r>
        <w:rPr>
          <w:rFonts w:ascii="TH SarabunPSK" w:hAnsi="TH SarabunPSK" w:cs="TH SarabunPSK"/>
          <w:sz w:val="28"/>
          <w:szCs w:val="28"/>
        </w:rPr>
        <w:pict w14:anchorId="4B579B29">
          <v:rect id="_x0000_s1028" style="position:absolute;left:0;text-align:left;margin-left:104.4pt;margin-top:247.5pt;width:444.1pt;height:21.25pt;z-index:-15796736;mso-position-horizontal-relative:page" fillcolor="#bdbdbd" stroked="f">
            <w10:wrap anchorx="page"/>
          </v:rect>
        </w:pict>
      </w:r>
      <w:r w:rsidR="00544310" w:rsidRPr="0080632F">
        <w:rPr>
          <w:rFonts w:ascii="TH SarabunPSK" w:hAnsi="TH SarabunPSK" w:cs="TH SarabunPSK"/>
          <w:sz w:val="28"/>
          <w:szCs w:val="28"/>
        </w:rPr>
        <w:t xml:space="preserve">- </w:t>
      </w:r>
      <w:r w:rsidR="002C34B5">
        <w:rPr>
          <w:rFonts w:ascii="TH SarabunPSK" w:hAnsi="TH SarabunPSK" w:cs="TH SarabunPSK"/>
          <w:sz w:val="28"/>
          <w:szCs w:val="28"/>
        </w:rPr>
        <w:t>2</w:t>
      </w:r>
      <w:r w:rsidR="00544310" w:rsidRPr="0080632F">
        <w:rPr>
          <w:rFonts w:ascii="TH SarabunPSK" w:hAnsi="TH SarabunPSK" w:cs="TH SarabunPSK"/>
          <w:sz w:val="28"/>
          <w:szCs w:val="28"/>
        </w:rPr>
        <w:t xml:space="preserve"> -</w:t>
      </w:r>
    </w:p>
    <w:p w14:paraId="4B579B0B" w14:textId="77777777" w:rsidR="001C300F" w:rsidRPr="0080632F" w:rsidRDefault="001C300F">
      <w:pPr>
        <w:spacing w:before="5"/>
        <w:rPr>
          <w:rFonts w:ascii="TH SarabunPSK" w:hAnsi="TH SarabunPSK" w:cs="TH SarabunPSK"/>
          <w:sz w:val="36"/>
          <w:szCs w:val="40"/>
        </w:rPr>
      </w:pPr>
    </w:p>
    <w:tbl>
      <w:tblPr>
        <w:tblW w:w="0" w:type="auto"/>
        <w:tblInd w:w="36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27"/>
      </w:tblGrid>
      <w:tr w:rsidR="001C300F" w:rsidRPr="0080632F" w14:paraId="4B579B16" w14:textId="77777777">
        <w:trPr>
          <w:trHeight w:val="4164"/>
        </w:trPr>
        <w:tc>
          <w:tcPr>
            <w:tcW w:w="9027" w:type="dxa"/>
          </w:tcPr>
          <w:p w14:paraId="4B579B0C" w14:textId="01800882" w:rsidR="001C300F" w:rsidRPr="0080632F" w:rsidRDefault="00544310">
            <w:pPr>
              <w:pStyle w:val="TableParagraph"/>
              <w:spacing w:line="319" w:lineRule="exact"/>
              <w:ind w:left="1425" w:right="1437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  <w:lang w:bidi="th-TH"/>
              </w:rPr>
            </w:pP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คว</w:t>
            </w:r>
            <w:r w:rsidR="0083453A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าม</w:t>
            </w:r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เห็นของกรรมก</w:t>
            </w:r>
            <w:proofErr w:type="spellEnd"/>
            <w:r w:rsidR="0083453A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ารด</w:t>
            </w:r>
            <w:proofErr w:type="spellStart"/>
            <w:r w:rsidR="00A724C0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้</w:t>
            </w:r>
            <w:r w:rsidR="0083453A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าน</w:t>
            </w:r>
            <w:proofErr w:type="spellEnd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ก</w:t>
            </w:r>
            <w:proofErr w:type="spellStart"/>
            <w:r w:rsidR="0083453A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าร</w:t>
            </w:r>
            <w:proofErr w:type="spellEnd"/>
            <w:r w:rsidR="0083453A" w:rsidRPr="0080632F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เงิน</w:t>
            </w:r>
          </w:p>
          <w:p w14:paraId="4B579B0D" w14:textId="471587C2" w:rsidR="001C300F" w:rsidRPr="0080632F" w:rsidRDefault="00544310">
            <w:pPr>
              <w:pStyle w:val="TableParagraph"/>
              <w:spacing w:before="250"/>
              <w:ind w:left="20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รีย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ธ</w:t>
            </w:r>
            <w:proofErr w:type="spellEnd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กรรมก</w:t>
            </w:r>
            <w:proofErr w:type="spellEnd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รเงินกู้ยืมสวัสดิก</w:t>
            </w:r>
            <w:proofErr w:type="spellEnd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รวิทย</w:t>
            </w:r>
            <w:proofErr w:type="spellEnd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า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ัยศิลป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สื่อ และเทคโนโลยี</w:t>
            </w:r>
          </w:p>
          <w:p w14:paraId="4B579B0E" w14:textId="77777777" w:rsidR="001C300F" w:rsidRPr="0080632F" w:rsidRDefault="001C300F">
            <w:pPr>
              <w:pStyle w:val="TableParagraph"/>
              <w:spacing w:before="12"/>
              <w:rPr>
                <w:rFonts w:ascii="TH SarabunPSK" w:hAnsi="TH SarabunPSK" w:cs="TH SarabunPSK"/>
                <w:sz w:val="28"/>
                <w:szCs w:val="28"/>
              </w:rPr>
            </w:pPr>
          </w:p>
          <w:p w14:paraId="4B579B0F" w14:textId="77777777" w:rsidR="001C300F" w:rsidRPr="0080632F" w:rsidRDefault="00544310">
            <w:pPr>
              <w:pStyle w:val="TableParagraph"/>
              <w:numPr>
                <w:ilvl w:val="0"/>
                <w:numId w:val="2"/>
              </w:numPr>
              <w:tabs>
                <w:tab w:val="left" w:pos="1292"/>
                <w:tab w:val="left" w:pos="1293"/>
                <w:tab w:val="left" w:leader="dot" w:pos="7546"/>
              </w:tabs>
              <w:spacing w:line="357" w:lineRule="exact"/>
              <w:ind w:hanging="493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ห็นสมควรอนุมัติให้กู้ได้ในวงเงิ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( 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  <w:t xml:space="preserve">)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โดยมอบหมายให้</w:t>
            </w:r>
            <w:proofErr w:type="spellEnd"/>
          </w:p>
          <w:p w14:paraId="4B579B10" w14:textId="77777777" w:rsidR="001C300F" w:rsidRPr="0080632F" w:rsidRDefault="00544310">
            <w:pPr>
              <w:pStyle w:val="TableParagraph"/>
              <w:spacing w:line="285" w:lineRule="exact"/>
              <w:ind w:left="20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หรัญญิกเงินกู้ยืมสวัสดิการวิทยาลัยฯ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ป็นผู้ตรวจสอบยอดเงินคงเหลือของบัญชีเงินสวัสดิการวิทยาลัยฯ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หากมีเพียงพอ</w:t>
            </w:r>
            <w:proofErr w:type="spellEnd"/>
          </w:p>
          <w:p w14:paraId="4B579B11" w14:textId="337EB7A9" w:rsidR="001C300F" w:rsidRPr="0080632F" w:rsidRDefault="00544310" w:rsidP="0030465F">
            <w:pPr>
              <w:pStyle w:val="TableParagraph"/>
              <w:tabs>
                <w:tab w:val="left" w:leader="dot" w:pos="8059"/>
              </w:tabs>
              <w:spacing w:line="363" w:lineRule="exact"/>
              <w:ind w:left="20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ให้จ่ายเงินกู้ยืมแก่ผู้กู้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และหักเงินเดือนของผู้กู้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ริ่มต</w:t>
            </w:r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ั้ง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แต่ส</w:t>
            </w:r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ิ้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>นเดือนที่ผู้กู้ได้รับเงินเป็นต้นไป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จ</w:t>
            </w:r>
            <w:r w:rsidR="00A724C0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วนท</w:t>
            </w:r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ั้ง</w:t>
            </w:r>
            <w:proofErr w:type="spellEnd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สิ้น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ดือน</w:t>
            </w:r>
            <w:proofErr w:type="spellEnd"/>
          </w:p>
          <w:p w14:paraId="4B579B12" w14:textId="3DB3F9B0" w:rsidR="001C300F" w:rsidRPr="0080632F" w:rsidRDefault="00544310">
            <w:pPr>
              <w:pStyle w:val="TableParagraph"/>
              <w:numPr>
                <w:ilvl w:val="0"/>
                <w:numId w:val="2"/>
              </w:numPr>
              <w:tabs>
                <w:tab w:val="left" w:pos="1292"/>
                <w:tab w:val="left" w:pos="1293"/>
              </w:tabs>
              <w:spacing w:line="355" w:lineRule="exact"/>
              <w:ind w:hanging="493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ห็นสมควรไม่อนุมัติ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ท</w:t>
            </w:r>
            <w:proofErr w:type="spellStart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ั้ง</w:t>
            </w:r>
            <w:proofErr w:type="spellEnd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นี้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นื่องจาก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............................................</w:t>
            </w:r>
          </w:p>
          <w:p w14:paraId="4B579B13" w14:textId="77777777" w:rsidR="001C300F" w:rsidRPr="0080632F" w:rsidRDefault="00544310">
            <w:pPr>
              <w:pStyle w:val="TableParagraph"/>
              <w:tabs>
                <w:tab w:val="left" w:leader="dot" w:pos="4956"/>
              </w:tabs>
              <w:spacing w:line="350" w:lineRule="exact"/>
              <w:ind w:left="1425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ชื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)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กรรมการ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/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หรัญญิก</w:t>
            </w:r>
            <w:proofErr w:type="spellEnd"/>
          </w:p>
          <w:p w14:paraId="4B579B14" w14:textId="2F6AD082" w:rsidR="001C300F" w:rsidRPr="0080632F" w:rsidRDefault="00544310">
            <w:pPr>
              <w:pStyle w:val="TableParagraph"/>
              <w:spacing w:line="230" w:lineRule="auto"/>
              <w:ind w:left="3193" w:right="2973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า</w:t>
            </w:r>
            <w:proofErr w:type="spellEnd"/>
            <w:r w:rsidR="002C34B5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ยน้ำมนต์ ผกามาศ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)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ักการเงินและบัญชี</w:t>
            </w:r>
            <w:proofErr w:type="spellEnd"/>
          </w:p>
          <w:p w14:paraId="50AAE7D0" w14:textId="77777777" w:rsidR="001C300F" w:rsidRPr="0080632F" w:rsidRDefault="00544310">
            <w:pPr>
              <w:pStyle w:val="TableParagraph"/>
              <w:spacing w:before="55"/>
              <w:ind w:left="1425" w:right="1211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วัน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</w:t>
            </w:r>
          </w:p>
          <w:p w14:paraId="4B579B15" w14:textId="5B972673" w:rsidR="00A724C0" w:rsidRPr="0080632F" w:rsidRDefault="00A724C0">
            <w:pPr>
              <w:pStyle w:val="TableParagraph"/>
              <w:spacing w:before="55"/>
              <w:ind w:left="1425" w:right="1211"/>
              <w:jc w:val="center"/>
              <w:rPr>
                <w:rFonts w:ascii="TH SarabunPSK" w:hAnsi="TH SarabunPSK" w:cs="TH SarabunPSK"/>
                <w:sz w:val="8"/>
                <w:szCs w:val="8"/>
              </w:rPr>
            </w:pPr>
          </w:p>
        </w:tc>
      </w:tr>
      <w:tr w:rsidR="001C300F" w:rsidRPr="0080632F" w14:paraId="4B579B1E" w14:textId="77777777">
        <w:trPr>
          <w:trHeight w:val="3735"/>
        </w:trPr>
        <w:tc>
          <w:tcPr>
            <w:tcW w:w="9027" w:type="dxa"/>
          </w:tcPr>
          <w:p w14:paraId="4B579B17" w14:textId="77777777" w:rsidR="001C300F" w:rsidRPr="0080632F" w:rsidRDefault="00544310">
            <w:pPr>
              <w:pStyle w:val="TableParagraph"/>
              <w:spacing w:line="283" w:lineRule="exact"/>
              <w:ind w:left="2913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การพิจารณาอนุมัติของประธาน</w:t>
            </w:r>
            <w:proofErr w:type="spellEnd"/>
          </w:p>
          <w:p w14:paraId="4B579B18" w14:textId="77777777" w:rsidR="001C300F" w:rsidRPr="0080632F" w:rsidRDefault="00544310">
            <w:pPr>
              <w:pStyle w:val="TableParagraph"/>
              <w:numPr>
                <w:ilvl w:val="0"/>
                <w:numId w:val="1"/>
              </w:numPr>
              <w:tabs>
                <w:tab w:val="left" w:pos="1033"/>
                <w:tab w:val="left" w:pos="1034"/>
                <w:tab w:val="left" w:leader="dot" w:pos="8752"/>
              </w:tabs>
              <w:spacing w:before="255" w:line="357" w:lineRule="exact"/>
              <w:ind w:hanging="493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อนุมัติให้กู้เงินได้ในวงเงิ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( 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  <w:t>)</w:t>
            </w:r>
          </w:p>
          <w:p w14:paraId="4B579B19" w14:textId="2742A90B" w:rsidR="001C300F" w:rsidRPr="0080632F" w:rsidRDefault="00544310">
            <w:pPr>
              <w:pStyle w:val="TableParagraph"/>
              <w:spacing w:line="285" w:lineRule="exact"/>
              <w:ind w:left="20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โดยให้เหรัญญิกเงินกู้ยืมสวัสดิการวิทยาลัยฯ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ด</w:t>
            </w:r>
            <w:r w:rsidR="00A724C0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นินการต่อไป</w:t>
            </w:r>
            <w:proofErr w:type="spellEnd"/>
          </w:p>
          <w:p w14:paraId="4B579B1A" w14:textId="77777777" w:rsidR="001C300F" w:rsidRPr="0080632F" w:rsidRDefault="00544310">
            <w:pPr>
              <w:pStyle w:val="TableParagraph"/>
              <w:numPr>
                <w:ilvl w:val="0"/>
                <w:numId w:val="1"/>
              </w:numPr>
              <w:tabs>
                <w:tab w:val="left" w:pos="1033"/>
                <w:tab w:val="left" w:pos="1034"/>
              </w:tabs>
              <w:spacing w:before="66" w:line="358" w:lineRule="exact"/>
              <w:ind w:hanging="493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ไม่อนุมัติ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นื่องจาก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.................................................</w:t>
            </w:r>
          </w:p>
          <w:p w14:paraId="4B579B1B" w14:textId="77777777" w:rsidR="001C300F" w:rsidRPr="0080632F" w:rsidRDefault="00544310">
            <w:pPr>
              <w:pStyle w:val="TableParagraph"/>
              <w:tabs>
                <w:tab w:val="left" w:leader="dot" w:pos="6423"/>
              </w:tabs>
              <w:spacing w:line="358" w:lineRule="exact"/>
              <w:ind w:left="2901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ชื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)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ประธานกรรมการฯ</w:t>
            </w:r>
            <w:proofErr w:type="spellEnd"/>
          </w:p>
          <w:p w14:paraId="4B579B1C" w14:textId="77777777" w:rsidR="001C300F" w:rsidRPr="0080632F" w:rsidRDefault="00544310">
            <w:pPr>
              <w:pStyle w:val="TableParagraph"/>
              <w:spacing w:before="44" w:line="228" w:lineRule="auto"/>
              <w:ind w:left="3441" w:right="1063" w:hanging="48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ผู้ชวยศาสตราจารย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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ดร.วรวิชญ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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จันทรฉาย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)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คณบดีวิทยาลัยศิลปะ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สื่อ และเทคโนโลยี</w:t>
            </w:r>
          </w:p>
          <w:p w14:paraId="4B579B1D" w14:textId="77777777" w:rsidR="001C300F" w:rsidRPr="0080632F" w:rsidRDefault="00544310">
            <w:pPr>
              <w:pStyle w:val="TableParagraph"/>
              <w:spacing w:before="61"/>
              <w:ind w:left="3722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วัน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/................./............</w:t>
            </w:r>
          </w:p>
        </w:tc>
      </w:tr>
      <w:tr w:rsidR="001C300F" w:rsidRPr="0080632F" w14:paraId="4B579B24" w14:textId="77777777">
        <w:trPr>
          <w:trHeight w:val="2553"/>
        </w:trPr>
        <w:tc>
          <w:tcPr>
            <w:tcW w:w="9027" w:type="dxa"/>
          </w:tcPr>
          <w:p w14:paraId="4B579B1F" w14:textId="77777777" w:rsidR="001C300F" w:rsidRPr="0080632F" w:rsidRDefault="00544310">
            <w:pPr>
              <w:pStyle w:val="TableParagraph"/>
              <w:spacing w:before="17"/>
              <w:ind w:left="1425" w:right="1690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การรับเงิน</w:t>
            </w:r>
            <w:proofErr w:type="spellEnd"/>
          </w:p>
          <w:p w14:paraId="4B579B20" w14:textId="7B13AB52" w:rsidR="001C300F" w:rsidRPr="0080632F" w:rsidRDefault="00544310">
            <w:pPr>
              <w:pStyle w:val="TableParagraph"/>
              <w:tabs>
                <w:tab w:val="left" w:leader="dot" w:pos="8897"/>
              </w:tabs>
              <w:spacing w:before="132"/>
              <w:ind w:left="1146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ข้าพเจ้าได้รับเงิ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จ</w:t>
            </w:r>
            <w:r w:rsidR="00A724C0" w:rsidRPr="0080632F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ำ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นวน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บาท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(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  <w:t>)</w:t>
            </w:r>
          </w:p>
          <w:p w14:paraId="4B579B21" w14:textId="77777777" w:rsidR="001C300F" w:rsidRPr="0080632F" w:rsidRDefault="00544310">
            <w:pPr>
              <w:pStyle w:val="TableParagraph"/>
              <w:tabs>
                <w:tab w:val="left" w:leader="dot" w:pos="6178"/>
              </w:tabs>
              <w:spacing w:before="9" w:line="357" w:lineRule="exact"/>
              <w:ind w:left="20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ตามเช็คเลข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 xml:space="preserve"> ..................................................... 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มื่อวันที่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เป็นการถูกต้องแล้ว</w:t>
            </w:r>
            <w:proofErr w:type="spellEnd"/>
          </w:p>
          <w:p w14:paraId="4B579B22" w14:textId="77777777" w:rsidR="001C300F" w:rsidRPr="0080632F" w:rsidRDefault="00544310">
            <w:pPr>
              <w:pStyle w:val="TableParagraph"/>
              <w:tabs>
                <w:tab w:val="left" w:leader="dot" w:pos="6168"/>
              </w:tabs>
              <w:spacing w:line="357" w:lineRule="exact"/>
              <w:ind w:left="3052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</w:t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ลงชื่อ</w:t>
            </w:r>
            <w:proofErr w:type="spellEnd"/>
            <w:r w:rsidRPr="0080632F">
              <w:rPr>
                <w:rFonts w:ascii="TH SarabunPSK" w:hAnsi="TH SarabunPSK" w:cs="TH SarabunPSK"/>
                <w:sz w:val="28"/>
                <w:szCs w:val="28"/>
              </w:rPr>
              <w:t>)</w:t>
            </w:r>
            <w:r w:rsidRPr="0080632F">
              <w:rPr>
                <w:rFonts w:ascii="TH SarabunPSK" w:hAnsi="TH SarabunPSK" w:cs="TH SarabunPSK"/>
                <w:sz w:val="28"/>
                <w:szCs w:val="28"/>
              </w:rPr>
              <w:tab/>
            </w:r>
            <w:proofErr w:type="spellStart"/>
            <w:r w:rsidRPr="0080632F">
              <w:rPr>
                <w:rFonts w:ascii="TH SarabunPSK" w:hAnsi="TH SarabunPSK" w:cs="TH SarabunPSK"/>
                <w:sz w:val="28"/>
                <w:szCs w:val="28"/>
              </w:rPr>
              <w:t>ผู้กู้</w:t>
            </w:r>
            <w:proofErr w:type="spellEnd"/>
          </w:p>
          <w:p w14:paraId="4B579B23" w14:textId="77777777" w:rsidR="001C300F" w:rsidRPr="0080632F" w:rsidRDefault="00544310">
            <w:pPr>
              <w:pStyle w:val="TableParagraph"/>
              <w:spacing w:before="2"/>
              <w:ind w:left="3681"/>
              <w:rPr>
                <w:rFonts w:ascii="TH SarabunPSK" w:hAnsi="TH SarabunPSK" w:cs="TH SarabunPSK"/>
                <w:sz w:val="28"/>
                <w:szCs w:val="28"/>
              </w:rPr>
            </w:pPr>
            <w:r w:rsidRPr="0080632F">
              <w:rPr>
                <w:rFonts w:ascii="TH SarabunPSK" w:hAnsi="TH SarabunPSK" w:cs="TH SarabunPSK"/>
                <w:sz w:val="28"/>
                <w:szCs w:val="28"/>
              </w:rPr>
              <w:t>(.................................................)</w:t>
            </w:r>
          </w:p>
        </w:tc>
      </w:tr>
    </w:tbl>
    <w:p w14:paraId="4B579B25" w14:textId="77777777" w:rsidR="001C300F" w:rsidRPr="0080632F" w:rsidRDefault="00000000">
      <w:pPr>
        <w:ind w:left="428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</w:r>
      <w:r>
        <w:rPr>
          <w:rFonts w:ascii="TH SarabunPSK" w:hAnsi="TH SarabunPSK" w:cs="TH SarabunPSK"/>
          <w:sz w:val="28"/>
          <w:szCs w:val="28"/>
        </w:rPr>
        <w:pict w14:anchorId="4B579B2C"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width:444.1pt;height:21.35pt;mso-left-percent:-10001;mso-top-percent:-10001;mso-position-horizontal:absolute;mso-position-horizontal-relative:char;mso-position-vertical:absolute;mso-position-vertical-relative:line;mso-left-percent:-10001;mso-top-percent:-10001" fillcolor="#bdbdbd" stroked="f">
            <v:textbox inset="0,0,0,0">
              <w:txbxContent>
                <w:p w14:paraId="4B579B2E" w14:textId="77777777" w:rsidR="001C300F" w:rsidRPr="00A724C0" w:rsidRDefault="00544310">
                  <w:pPr>
                    <w:spacing w:before="30"/>
                    <w:ind w:left="2645" w:right="2515"/>
                    <w:jc w:val="center"/>
                    <w:rPr>
                      <w:b/>
                      <w:bCs/>
                      <w:sz w:val="26"/>
                      <w:szCs w:val="26"/>
                    </w:rPr>
                  </w:pPr>
                  <w:proofErr w:type="spellStart"/>
                  <w:r w:rsidRPr="00A724C0">
                    <w:rPr>
                      <w:b/>
                      <w:bCs/>
                      <w:sz w:val="26"/>
                      <w:szCs w:val="26"/>
                    </w:rPr>
                    <w:t>หลักฐานประกอบการขอกู้ทุกครั้ง</w:t>
                  </w:r>
                  <w:proofErr w:type="spellEnd"/>
                </w:p>
              </w:txbxContent>
            </v:textbox>
            <w10:wrap type="none"/>
            <w10:anchorlock/>
          </v:shape>
        </w:pict>
      </w:r>
    </w:p>
    <w:p w14:paraId="4B579B26" w14:textId="7934F1E8" w:rsidR="001C300F" w:rsidRPr="0080632F" w:rsidRDefault="00000000">
      <w:pPr>
        <w:pStyle w:val="a3"/>
        <w:spacing w:before="14" w:line="358" w:lineRule="exact"/>
        <w:ind w:left="740"/>
        <w:rPr>
          <w:rFonts w:ascii="TH SarabunPSK" w:eastAsia="TH NiramitIT๙" w:hAnsi="TH SarabunPSK" w:cs="TH SarabunPSK"/>
          <w:sz w:val="28"/>
          <w:szCs w:val="28"/>
          <w:lang w:bidi="th-TH"/>
        </w:rPr>
      </w:pPr>
      <w:r>
        <w:rPr>
          <w:rFonts w:ascii="TH SarabunPSK" w:eastAsia="TH NiramitIT๙" w:hAnsi="TH SarabunPSK" w:cs="TH SarabunPSK"/>
          <w:sz w:val="28"/>
          <w:szCs w:val="28"/>
        </w:rPr>
        <w:pict w14:anchorId="4B579B2D">
          <v:rect id="_x0000_s1026" style="position:absolute;left:0;text-align:left;margin-left:104.4pt;margin-top:-150.95pt;width:444.1pt;height:21.25pt;z-index:-15796224;mso-position-horizontal-relative:page" fillcolor="#bdbdbd" stroked="f">
            <w10:wrap anchorx="page"/>
          </v:rect>
        </w:pict>
      </w:r>
      <w:r w:rsidR="003C5648">
        <w:rPr>
          <w:rFonts w:ascii="TH SarabunPSK" w:eastAsia="TH NiramitIT๙" w:hAnsi="TH SarabunPSK" w:cs="TH SarabunPSK"/>
          <w:sz w:val="28"/>
          <w:szCs w:val="28"/>
        </w:rPr>
        <w:t>1</w:t>
      </w:r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. ส</w:t>
      </w:r>
      <w:r w:rsidR="00A724C0" w:rsidRPr="0080632F">
        <w:rPr>
          <w:rFonts w:ascii="TH SarabunPSK" w:eastAsia="TH NiramitIT๙" w:hAnsi="TH SarabunPSK" w:cs="TH SarabunPSK"/>
          <w:sz w:val="28"/>
          <w:szCs w:val="28"/>
          <w:cs/>
          <w:lang w:bidi="th-TH"/>
        </w:rPr>
        <w:t>ำ</w:t>
      </w:r>
      <w:proofErr w:type="spellStart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เนาบัตรประจ</w:t>
      </w:r>
      <w:proofErr w:type="spellEnd"/>
      <w:r w:rsidR="00A724C0" w:rsidRPr="0080632F">
        <w:rPr>
          <w:rFonts w:ascii="TH SarabunPSK" w:eastAsia="TH NiramitIT๙" w:hAnsi="TH SarabunPSK" w:cs="TH SarabunPSK"/>
          <w:sz w:val="28"/>
          <w:szCs w:val="28"/>
          <w:cs/>
          <w:lang w:bidi="th-TH"/>
        </w:rPr>
        <w:t>ำ</w:t>
      </w:r>
      <w:proofErr w:type="spellStart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ตัวของผู้กู้</w:t>
      </w:r>
      <w:proofErr w:type="spellEnd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 xml:space="preserve"> </w:t>
      </w:r>
      <w:proofErr w:type="spellStart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ผู้ค</w:t>
      </w:r>
      <w:proofErr w:type="spellEnd"/>
      <w:r w:rsidR="00A724C0" w:rsidRPr="0080632F">
        <w:rPr>
          <w:rFonts w:ascii="TH SarabunPSK" w:eastAsia="TH NiramitIT๙" w:hAnsi="TH SarabunPSK" w:cs="TH SarabunPSK"/>
          <w:sz w:val="28"/>
          <w:szCs w:val="28"/>
          <w:cs/>
          <w:lang w:bidi="th-TH"/>
        </w:rPr>
        <w:t>้ำ</w:t>
      </w:r>
    </w:p>
    <w:p w14:paraId="4B579B27" w14:textId="1E6F5D7E" w:rsidR="001C300F" w:rsidRPr="0080632F" w:rsidRDefault="003C5648">
      <w:pPr>
        <w:pStyle w:val="a3"/>
        <w:spacing w:line="358" w:lineRule="exact"/>
        <w:ind w:left="740"/>
        <w:rPr>
          <w:rFonts w:ascii="TH SarabunPSK" w:eastAsia="TH NiramitIT๙" w:hAnsi="TH SarabunPSK" w:cs="TH SarabunPSK"/>
          <w:sz w:val="28"/>
          <w:szCs w:val="28"/>
        </w:rPr>
      </w:pPr>
      <w:r>
        <w:rPr>
          <w:rFonts w:ascii="TH SarabunPSK" w:eastAsia="TH NiramitIT๙" w:hAnsi="TH SarabunPSK" w:cs="TH SarabunPSK"/>
          <w:sz w:val="28"/>
          <w:szCs w:val="28"/>
        </w:rPr>
        <w:t>2</w:t>
      </w:r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. ส</w:t>
      </w:r>
      <w:r w:rsidR="00A724C0" w:rsidRPr="0080632F">
        <w:rPr>
          <w:rFonts w:ascii="TH SarabunPSK" w:eastAsia="TH NiramitIT๙" w:hAnsi="TH SarabunPSK" w:cs="TH SarabunPSK"/>
          <w:sz w:val="28"/>
          <w:szCs w:val="28"/>
          <w:cs/>
          <w:lang w:bidi="th-TH"/>
        </w:rPr>
        <w:t>ำ</w:t>
      </w:r>
      <w:proofErr w:type="spellStart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เนาใบสลิปเงินเดือน</w:t>
      </w:r>
      <w:proofErr w:type="spellEnd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 xml:space="preserve"> ณ </w:t>
      </w:r>
      <w:proofErr w:type="spellStart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ปัจจุบันของผู้กู้</w:t>
      </w:r>
      <w:proofErr w:type="spellEnd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 xml:space="preserve"> </w:t>
      </w:r>
      <w:proofErr w:type="spellStart"/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และผู้ค</w:t>
      </w:r>
      <w:r w:rsidR="00A724C0" w:rsidRPr="0080632F">
        <w:rPr>
          <w:rFonts w:ascii="TH SarabunPSK" w:eastAsia="TH NiramitIT๙" w:hAnsi="TH SarabunPSK" w:cs="TH SarabunPSK"/>
          <w:sz w:val="28"/>
          <w:szCs w:val="28"/>
          <w:cs/>
          <w:lang w:bidi="th-TH"/>
        </w:rPr>
        <w:t>้ำ</w:t>
      </w:r>
      <w:r w:rsidR="00544310" w:rsidRPr="0080632F">
        <w:rPr>
          <w:rFonts w:ascii="TH SarabunPSK" w:eastAsia="TH NiramitIT๙" w:hAnsi="TH SarabunPSK" w:cs="TH SarabunPSK"/>
          <w:sz w:val="28"/>
          <w:szCs w:val="28"/>
        </w:rPr>
        <w:t>ประกัน</w:t>
      </w:r>
      <w:proofErr w:type="spellEnd"/>
    </w:p>
    <w:sectPr w:rsidR="001C300F" w:rsidRPr="0080632F">
      <w:pgSz w:w="11930" w:h="16850"/>
      <w:pgMar w:top="520" w:right="680" w:bottom="280" w:left="1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NiramitIT๙">
    <w:altName w:val="TH NiramitIT๙"/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16662"/>
    <w:multiLevelType w:val="hybridMultilevel"/>
    <w:tmpl w:val="0B647AAE"/>
    <w:lvl w:ilvl="0" w:tplc="D5D8549E">
      <w:numFmt w:val="bullet"/>
      <w:lvlText w:val=""/>
      <w:lvlJc w:val="left"/>
      <w:pPr>
        <w:ind w:left="1292" w:hanging="492"/>
      </w:pPr>
      <w:rPr>
        <w:rFonts w:ascii="Wingdings" w:eastAsia="Wingdings" w:hAnsi="Wingdings" w:cs="Wingdings" w:hint="default"/>
        <w:w w:val="99"/>
        <w:sz w:val="26"/>
        <w:szCs w:val="26"/>
        <w:lang w:val="en-US" w:eastAsia="en-US" w:bidi="ar-SA"/>
      </w:rPr>
    </w:lvl>
    <w:lvl w:ilvl="1" w:tplc="CC964014">
      <w:numFmt w:val="bullet"/>
      <w:lvlText w:val="•"/>
      <w:lvlJc w:val="left"/>
      <w:pPr>
        <w:ind w:left="2071" w:hanging="492"/>
      </w:pPr>
      <w:rPr>
        <w:rFonts w:hint="default"/>
        <w:lang w:val="en-US" w:eastAsia="en-US" w:bidi="ar-SA"/>
      </w:rPr>
    </w:lvl>
    <w:lvl w:ilvl="2" w:tplc="B7748D18">
      <w:numFmt w:val="bullet"/>
      <w:lvlText w:val="•"/>
      <w:lvlJc w:val="left"/>
      <w:pPr>
        <w:ind w:left="2842" w:hanging="492"/>
      </w:pPr>
      <w:rPr>
        <w:rFonts w:hint="default"/>
        <w:lang w:val="en-US" w:eastAsia="en-US" w:bidi="ar-SA"/>
      </w:rPr>
    </w:lvl>
    <w:lvl w:ilvl="3" w:tplc="4EF692C8">
      <w:numFmt w:val="bullet"/>
      <w:lvlText w:val="•"/>
      <w:lvlJc w:val="left"/>
      <w:pPr>
        <w:ind w:left="3613" w:hanging="492"/>
      </w:pPr>
      <w:rPr>
        <w:rFonts w:hint="default"/>
        <w:lang w:val="en-US" w:eastAsia="en-US" w:bidi="ar-SA"/>
      </w:rPr>
    </w:lvl>
    <w:lvl w:ilvl="4" w:tplc="73D64FB6">
      <w:numFmt w:val="bullet"/>
      <w:lvlText w:val="•"/>
      <w:lvlJc w:val="left"/>
      <w:pPr>
        <w:ind w:left="4384" w:hanging="492"/>
      </w:pPr>
      <w:rPr>
        <w:rFonts w:hint="default"/>
        <w:lang w:val="en-US" w:eastAsia="en-US" w:bidi="ar-SA"/>
      </w:rPr>
    </w:lvl>
    <w:lvl w:ilvl="5" w:tplc="765419C8">
      <w:numFmt w:val="bullet"/>
      <w:lvlText w:val="•"/>
      <w:lvlJc w:val="left"/>
      <w:pPr>
        <w:ind w:left="5156" w:hanging="492"/>
      </w:pPr>
      <w:rPr>
        <w:rFonts w:hint="default"/>
        <w:lang w:val="en-US" w:eastAsia="en-US" w:bidi="ar-SA"/>
      </w:rPr>
    </w:lvl>
    <w:lvl w:ilvl="6" w:tplc="7200C73E">
      <w:numFmt w:val="bullet"/>
      <w:lvlText w:val="•"/>
      <w:lvlJc w:val="left"/>
      <w:pPr>
        <w:ind w:left="5927" w:hanging="492"/>
      </w:pPr>
      <w:rPr>
        <w:rFonts w:hint="default"/>
        <w:lang w:val="en-US" w:eastAsia="en-US" w:bidi="ar-SA"/>
      </w:rPr>
    </w:lvl>
    <w:lvl w:ilvl="7" w:tplc="0A3AC9D6">
      <w:numFmt w:val="bullet"/>
      <w:lvlText w:val="•"/>
      <w:lvlJc w:val="left"/>
      <w:pPr>
        <w:ind w:left="6698" w:hanging="492"/>
      </w:pPr>
      <w:rPr>
        <w:rFonts w:hint="default"/>
        <w:lang w:val="en-US" w:eastAsia="en-US" w:bidi="ar-SA"/>
      </w:rPr>
    </w:lvl>
    <w:lvl w:ilvl="8" w:tplc="D3AE47E0">
      <w:numFmt w:val="bullet"/>
      <w:lvlText w:val="•"/>
      <w:lvlJc w:val="left"/>
      <w:pPr>
        <w:ind w:left="7469" w:hanging="492"/>
      </w:pPr>
      <w:rPr>
        <w:rFonts w:hint="default"/>
        <w:lang w:val="en-US" w:eastAsia="en-US" w:bidi="ar-SA"/>
      </w:rPr>
    </w:lvl>
  </w:abstractNum>
  <w:abstractNum w:abstractNumId="1" w15:restartNumberingAfterBreak="0">
    <w:nsid w:val="7ADC1FAB"/>
    <w:multiLevelType w:val="hybridMultilevel"/>
    <w:tmpl w:val="30E2C75E"/>
    <w:lvl w:ilvl="0" w:tplc="0CE2B9D6">
      <w:numFmt w:val="bullet"/>
      <w:lvlText w:val=""/>
      <w:lvlJc w:val="left"/>
      <w:pPr>
        <w:ind w:left="1033" w:hanging="492"/>
      </w:pPr>
      <w:rPr>
        <w:rFonts w:ascii="Wingdings" w:eastAsia="Wingdings" w:hAnsi="Wingdings" w:cs="Wingdings" w:hint="default"/>
        <w:w w:val="99"/>
        <w:sz w:val="26"/>
        <w:szCs w:val="26"/>
        <w:lang w:val="en-US" w:eastAsia="en-US" w:bidi="ar-SA"/>
      </w:rPr>
    </w:lvl>
    <w:lvl w:ilvl="1" w:tplc="D4AC60F4">
      <w:numFmt w:val="bullet"/>
      <w:lvlText w:val="•"/>
      <w:lvlJc w:val="left"/>
      <w:pPr>
        <w:ind w:left="1837" w:hanging="492"/>
      </w:pPr>
      <w:rPr>
        <w:rFonts w:hint="default"/>
        <w:lang w:val="en-US" w:eastAsia="en-US" w:bidi="ar-SA"/>
      </w:rPr>
    </w:lvl>
    <w:lvl w:ilvl="2" w:tplc="F7B8F816">
      <w:numFmt w:val="bullet"/>
      <w:lvlText w:val="•"/>
      <w:lvlJc w:val="left"/>
      <w:pPr>
        <w:ind w:left="2634" w:hanging="492"/>
      </w:pPr>
      <w:rPr>
        <w:rFonts w:hint="default"/>
        <w:lang w:val="en-US" w:eastAsia="en-US" w:bidi="ar-SA"/>
      </w:rPr>
    </w:lvl>
    <w:lvl w:ilvl="3" w:tplc="EB4ECCD8">
      <w:numFmt w:val="bullet"/>
      <w:lvlText w:val="•"/>
      <w:lvlJc w:val="left"/>
      <w:pPr>
        <w:ind w:left="3431" w:hanging="492"/>
      </w:pPr>
      <w:rPr>
        <w:rFonts w:hint="default"/>
        <w:lang w:val="en-US" w:eastAsia="en-US" w:bidi="ar-SA"/>
      </w:rPr>
    </w:lvl>
    <w:lvl w:ilvl="4" w:tplc="17D0D6BA">
      <w:numFmt w:val="bullet"/>
      <w:lvlText w:val="•"/>
      <w:lvlJc w:val="left"/>
      <w:pPr>
        <w:ind w:left="4228" w:hanging="492"/>
      </w:pPr>
      <w:rPr>
        <w:rFonts w:hint="default"/>
        <w:lang w:val="en-US" w:eastAsia="en-US" w:bidi="ar-SA"/>
      </w:rPr>
    </w:lvl>
    <w:lvl w:ilvl="5" w:tplc="469EAFFC">
      <w:numFmt w:val="bullet"/>
      <w:lvlText w:val="•"/>
      <w:lvlJc w:val="left"/>
      <w:pPr>
        <w:ind w:left="5026" w:hanging="492"/>
      </w:pPr>
      <w:rPr>
        <w:rFonts w:hint="default"/>
        <w:lang w:val="en-US" w:eastAsia="en-US" w:bidi="ar-SA"/>
      </w:rPr>
    </w:lvl>
    <w:lvl w:ilvl="6" w:tplc="E64A33E4">
      <w:numFmt w:val="bullet"/>
      <w:lvlText w:val="•"/>
      <w:lvlJc w:val="left"/>
      <w:pPr>
        <w:ind w:left="5823" w:hanging="492"/>
      </w:pPr>
      <w:rPr>
        <w:rFonts w:hint="default"/>
        <w:lang w:val="en-US" w:eastAsia="en-US" w:bidi="ar-SA"/>
      </w:rPr>
    </w:lvl>
    <w:lvl w:ilvl="7" w:tplc="2E526BD0">
      <w:numFmt w:val="bullet"/>
      <w:lvlText w:val="•"/>
      <w:lvlJc w:val="left"/>
      <w:pPr>
        <w:ind w:left="6620" w:hanging="492"/>
      </w:pPr>
      <w:rPr>
        <w:rFonts w:hint="default"/>
        <w:lang w:val="en-US" w:eastAsia="en-US" w:bidi="ar-SA"/>
      </w:rPr>
    </w:lvl>
    <w:lvl w:ilvl="8" w:tplc="9B56D216">
      <w:numFmt w:val="bullet"/>
      <w:lvlText w:val="•"/>
      <w:lvlJc w:val="left"/>
      <w:pPr>
        <w:ind w:left="7417" w:hanging="492"/>
      </w:pPr>
      <w:rPr>
        <w:rFonts w:hint="default"/>
        <w:lang w:val="en-US" w:eastAsia="en-US" w:bidi="ar-SA"/>
      </w:rPr>
    </w:lvl>
  </w:abstractNum>
  <w:num w:numId="1" w16cid:durableId="810051979">
    <w:abstractNumId w:val="1"/>
  </w:num>
  <w:num w:numId="2" w16cid:durableId="984503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jExNTWxNLEwN7NQ0lEKTi0uzszPAykwrAUA2Y6SaSwAAAA="/>
  </w:docVars>
  <w:rsids>
    <w:rsidRoot w:val="001C300F"/>
    <w:rsid w:val="00080143"/>
    <w:rsid w:val="00081EE8"/>
    <w:rsid w:val="001C300F"/>
    <w:rsid w:val="0020773C"/>
    <w:rsid w:val="00265CCE"/>
    <w:rsid w:val="002C34B5"/>
    <w:rsid w:val="0030465F"/>
    <w:rsid w:val="003C5648"/>
    <w:rsid w:val="00544310"/>
    <w:rsid w:val="006D55AF"/>
    <w:rsid w:val="00701AF1"/>
    <w:rsid w:val="0080632F"/>
    <w:rsid w:val="0083453A"/>
    <w:rsid w:val="00862461"/>
    <w:rsid w:val="0086333A"/>
    <w:rsid w:val="00A03A30"/>
    <w:rsid w:val="00A724C0"/>
    <w:rsid w:val="00AD229D"/>
    <w:rsid w:val="00CE30C1"/>
    <w:rsid w:val="00EA5DBB"/>
    <w:rsid w:val="00ED6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4B579AE1"/>
  <w15:docId w15:val="{E754C7A7-B8B8-42EE-9BDC-359956CEB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H NiramitIT๙" w:eastAsia="TH NiramitIT๙" w:hAnsi="TH NiramitIT๙" w:cs="TH NiramitIT๙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rFonts w:ascii="Microsoft Sans Serif" w:eastAsia="Microsoft Sans Serif" w:hAnsi="Microsoft Sans Serif" w:cs="Microsoft Sans Serif"/>
      <w:sz w:val="26"/>
      <w:szCs w:val="26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680</Words>
  <Characters>387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ag Mai University</Company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T</dc:creator>
  <cp:lastModifiedBy>NAMMON PHAGAMAS</cp:lastModifiedBy>
  <cp:revision>20</cp:revision>
  <cp:lastPrinted>2023-04-03T08:08:00Z</cp:lastPrinted>
  <dcterms:created xsi:type="dcterms:W3CDTF">2021-01-26T08:47:00Z</dcterms:created>
  <dcterms:modified xsi:type="dcterms:W3CDTF">2023-04-03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1-26T00:00:00Z</vt:filetime>
  </property>
</Properties>
</file>